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E47CB" w14:textId="223F256E" w:rsidR="00686F07" w:rsidRPr="00686F07" w:rsidRDefault="00142F8E" w:rsidP="00686F07">
      <w:pPr>
        <w:spacing w:line="360" w:lineRule="auto"/>
        <w:ind w:left="3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Information Technology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 xml:space="preserve"> Project Management (</w:t>
      </w:r>
      <w:r>
        <w:rPr>
          <w:rFonts w:ascii="Times New Roman" w:hAnsi="Times New Roman"/>
          <w:b/>
          <w:bCs/>
          <w:sz w:val="26"/>
          <w:szCs w:val="26"/>
        </w:rPr>
        <w:t>IT3040</w:t>
      </w:r>
      <w:r w:rsidR="00686F07" w:rsidRPr="00686F07">
        <w:rPr>
          <w:rFonts w:ascii="Times New Roman" w:hAnsi="Times New Roman"/>
          <w:b/>
          <w:bCs/>
          <w:sz w:val="26"/>
          <w:szCs w:val="26"/>
        </w:rPr>
        <w:t>)</w:t>
      </w:r>
    </w:p>
    <w:p w14:paraId="0DF53082" w14:textId="39BEA2E4" w:rsidR="00686F07" w:rsidRDefault="00686F07" w:rsidP="00686F07">
      <w:pPr>
        <w:pStyle w:val="ListParagraph"/>
        <w:spacing w:line="360" w:lineRule="auto"/>
        <w:jc w:val="center"/>
        <w:rPr>
          <w:rFonts w:ascii="Times New Roman" w:hAnsi="Times New Roman"/>
          <w:b/>
          <w:bCs/>
          <w:sz w:val="26"/>
          <w:szCs w:val="26"/>
        </w:rPr>
      </w:pPr>
      <w:r w:rsidRPr="00686F07">
        <w:rPr>
          <w:rFonts w:ascii="Times New Roman" w:hAnsi="Times New Roman"/>
          <w:b/>
          <w:bCs/>
          <w:sz w:val="26"/>
          <w:szCs w:val="26"/>
        </w:rPr>
        <w:t xml:space="preserve">Assessment </w:t>
      </w:r>
      <w:r>
        <w:rPr>
          <w:rFonts w:ascii="Times New Roman" w:hAnsi="Times New Roman"/>
          <w:b/>
          <w:bCs/>
          <w:sz w:val="26"/>
          <w:szCs w:val="26"/>
        </w:rPr>
        <w:t>3</w:t>
      </w:r>
      <w:r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>
        <w:rPr>
          <w:rFonts w:ascii="Times New Roman" w:hAnsi="Times New Roman"/>
          <w:b/>
          <w:bCs/>
          <w:sz w:val="26"/>
          <w:szCs w:val="26"/>
        </w:rPr>
        <w:t>–</w:t>
      </w:r>
      <w:r w:rsidRPr="00686F07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DC2078">
        <w:rPr>
          <w:rFonts w:ascii="Times New Roman" w:hAnsi="Times New Roman"/>
          <w:b/>
          <w:bCs/>
          <w:sz w:val="26"/>
          <w:szCs w:val="26"/>
        </w:rPr>
        <w:t>Contribution to the Assessment</w:t>
      </w:r>
    </w:p>
    <w:p w14:paraId="6C3C76E0" w14:textId="77777777" w:rsidR="00686F07" w:rsidRPr="00686F07" w:rsidRDefault="00686F07" w:rsidP="00686F07">
      <w:pPr>
        <w:pStyle w:val="ListParagraph"/>
        <w:spacing w:line="360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8C82EDF" w14:textId="2039DD18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tbl>
      <w:tblPr>
        <w:tblStyle w:val="TableGrid"/>
        <w:tblW w:w="11021" w:type="dxa"/>
        <w:tblInd w:w="-5" w:type="dxa"/>
        <w:tblLook w:val="04A0" w:firstRow="1" w:lastRow="0" w:firstColumn="1" w:lastColumn="0" w:noHBand="0" w:noVBand="1"/>
      </w:tblPr>
      <w:tblGrid>
        <w:gridCol w:w="1638"/>
        <w:gridCol w:w="1752"/>
        <w:gridCol w:w="3127"/>
        <w:gridCol w:w="4504"/>
      </w:tblGrid>
      <w:tr w:rsidR="00EC4191" w:rsidRPr="00D62F05" w14:paraId="5634AE36" w14:textId="77777777" w:rsidTr="00163DEE">
        <w:trPr>
          <w:trHeight w:val="818"/>
        </w:trPr>
        <w:tc>
          <w:tcPr>
            <w:tcW w:w="1638" w:type="dxa"/>
            <w:vAlign w:val="center"/>
          </w:tcPr>
          <w:p w14:paraId="37AF1179" w14:textId="31073390" w:rsidR="00EC4191" w:rsidRPr="00D62F05" w:rsidRDefault="00EC4191" w:rsidP="00686F07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Group ID</w:t>
            </w:r>
          </w:p>
        </w:tc>
        <w:tc>
          <w:tcPr>
            <w:tcW w:w="1752" w:type="dxa"/>
            <w:vAlign w:val="center"/>
          </w:tcPr>
          <w:p w14:paraId="32BB0FC2" w14:textId="2A37BF35" w:rsidR="00EC4191" w:rsidRPr="00D62F05" w:rsidRDefault="00EC4191" w:rsidP="00686F07">
            <w:pPr>
              <w:spacing w:after="120"/>
              <w:ind w:right="-156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Student Reg. No</w:t>
            </w:r>
          </w:p>
        </w:tc>
        <w:tc>
          <w:tcPr>
            <w:tcW w:w="3127" w:type="dxa"/>
            <w:vAlign w:val="center"/>
          </w:tcPr>
          <w:p w14:paraId="4D584AEF" w14:textId="77777777" w:rsidR="00EC4191" w:rsidRPr="00D62F05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4504" w:type="dxa"/>
            <w:vAlign w:val="center"/>
          </w:tcPr>
          <w:p w14:paraId="4F3F9B46" w14:textId="77777777" w:rsidR="00EC4191" w:rsidRPr="00D62F05" w:rsidRDefault="00EC4191" w:rsidP="00686F07">
            <w:pPr>
              <w:spacing w:after="120"/>
              <w:contextualSpacing/>
              <w:rPr>
                <w:rFonts w:ascii="Times New Roman" w:hAnsi="Times New Roman" w:cs="Times New Roman"/>
                <w:b/>
              </w:rPr>
            </w:pPr>
            <w:r w:rsidRPr="00D62F05">
              <w:rPr>
                <w:rFonts w:ascii="Times New Roman" w:hAnsi="Times New Roman" w:cs="Times New Roman"/>
                <w:b/>
              </w:rPr>
              <w:t>Contribution</w:t>
            </w:r>
          </w:p>
        </w:tc>
      </w:tr>
      <w:tr w:rsidR="00EC4191" w:rsidRPr="00D62F05" w14:paraId="51EEFD4B" w14:textId="77777777" w:rsidTr="00163DEE">
        <w:trPr>
          <w:trHeight w:val="1728"/>
        </w:trPr>
        <w:tc>
          <w:tcPr>
            <w:tcW w:w="1638" w:type="dxa"/>
            <w:vMerge w:val="restart"/>
            <w:vAlign w:val="center"/>
          </w:tcPr>
          <w:p w14:paraId="323D737C" w14:textId="38B277A1" w:rsidR="00EC4191" w:rsidRPr="00E4738E" w:rsidRDefault="00E4738E" w:rsidP="00686F07">
            <w:pPr>
              <w:rPr>
                <w:rFonts w:ascii="Times New Roman" w:hAnsi="Times New Roman" w:cs="Times New Roman"/>
                <w:b/>
              </w:rPr>
            </w:pPr>
            <w:r w:rsidRPr="00E4738E">
              <w:rPr>
                <w:rFonts w:ascii="Times New Roman" w:hAnsi="Times New Roman" w:cs="Times New Roman"/>
                <w:b/>
              </w:rPr>
              <w:t>REG/WE/76</w:t>
            </w:r>
          </w:p>
        </w:tc>
        <w:tc>
          <w:tcPr>
            <w:tcW w:w="1752" w:type="dxa"/>
            <w:vAlign w:val="center"/>
          </w:tcPr>
          <w:p w14:paraId="3E0C2908" w14:textId="2A6D812A" w:rsidR="00EC4191" w:rsidRPr="00A33389" w:rsidRDefault="00E4738E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A33389">
              <w:rPr>
                <w:rFonts w:ascii="Times New Roman" w:hAnsi="Times New Roman" w:cs="Times New Roman"/>
                <w:bCs/>
              </w:rPr>
              <w:t>IT</w:t>
            </w:r>
            <w:r w:rsidR="00F273B9">
              <w:rPr>
                <w:rFonts w:ascii="Times New Roman" w:hAnsi="Times New Roman" w:cs="Times New Roman"/>
                <w:bCs/>
              </w:rPr>
              <w:t>20129276</w:t>
            </w:r>
          </w:p>
        </w:tc>
        <w:tc>
          <w:tcPr>
            <w:tcW w:w="3127" w:type="dxa"/>
            <w:vAlign w:val="center"/>
          </w:tcPr>
          <w:p w14:paraId="738EE275" w14:textId="3C1BB6A2" w:rsidR="00EC4191" w:rsidRPr="008814F9" w:rsidRDefault="00F273B9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561DDF">
              <w:t>Jayawardana J.K.M.D.T</w:t>
            </w:r>
          </w:p>
        </w:tc>
        <w:tc>
          <w:tcPr>
            <w:tcW w:w="4504" w:type="dxa"/>
            <w:vAlign w:val="center"/>
          </w:tcPr>
          <w:p w14:paraId="4EE3EB59" w14:textId="57E3D37D" w:rsidR="00F273B9" w:rsidRPr="007A3C29" w:rsidRDefault="00F273B9" w:rsidP="00F273B9">
            <w:pPr>
              <w:numPr>
                <w:ilvl w:val="0"/>
                <w:numId w:val="15"/>
              </w:numPr>
              <w:spacing w:before="60" w:after="6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Implement </w:t>
            </w:r>
            <w:r>
              <w:rPr>
                <w:sz w:val="20"/>
                <w:szCs w:val="20"/>
              </w:rPr>
              <w:t>Get user location details &amp; select payment method (Create)</w:t>
            </w:r>
          </w:p>
          <w:p w14:paraId="4B929871" w14:textId="598858F6" w:rsidR="00F50689" w:rsidRPr="00A33389" w:rsidRDefault="00F273B9" w:rsidP="00F273B9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ascii="Times New Roman" w:hAnsi="Times New Roman"/>
                <w:bCs/>
              </w:rPr>
            </w:pPr>
            <w:r>
              <w:rPr>
                <w:sz w:val="20"/>
                <w:szCs w:val="20"/>
              </w:rPr>
              <w:t>Implement Get payment details (Create)</w:t>
            </w:r>
          </w:p>
        </w:tc>
      </w:tr>
      <w:tr w:rsidR="00EC4191" w:rsidRPr="00D62F05" w14:paraId="5E276320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3CE33956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587802B5" w14:textId="7BF2CA25" w:rsidR="00EC4191" w:rsidRPr="00A33389" w:rsidRDefault="00E4738E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A33389">
              <w:rPr>
                <w:rFonts w:ascii="Times New Roman" w:hAnsi="Times New Roman" w:cs="Times New Roman"/>
                <w:bCs/>
              </w:rPr>
              <w:t>IT2012</w:t>
            </w:r>
            <w:r w:rsidR="00F273B9">
              <w:rPr>
                <w:rFonts w:ascii="Times New Roman" w:hAnsi="Times New Roman" w:cs="Times New Roman"/>
                <w:bCs/>
              </w:rPr>
              <w:t>6292</w:t>
            </w:r>
          </w:p>
        </w:tc>
        <w:tc>
          <w:tcPr>
            <w:tcW w:w="3127" w:type="dxa"/>
            <w:vAlign w:val="center"/>
          </w:tcPr>
          <w:p w14:paraId="0F0CB924" w14:textId="2D956E0E" w:rsidR="00EC4191" w:rsidRPr="008814F9" w:rsidRDefault="00F273B9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Silva K.V</w:t>
            </w:r>
          </w:p>
        </w:tc>
        <w:tc>
          <w:tcPr>
            <w:tcW w:w="4504" w:type="dxa"/>
            <w:vAlign w:val="center"/>
          </w:tcPr>
          <w:p w14:paraId="51B303C6" w14:textId="55FA3532" w:rsidR="00F273B9" w:rsidRPr="00377459" w:rsidRDefault="00F273B9" w:rsidP="00F273B9">
            <w:pPr>
              <w:numPr>
                <w:ilvl w:val="0"/>
                <w:numId w:val="16"/>
              </w:numPr>
              <w:spacing w:before="60" w:after="60"/>
            </w:pPr>
            <w:r>
              <w:t xml:space="preserve">Implement </w:t>
            </w:r>
            <w:r>
              <w:t xml:space="preserve">add items to the shopping cart </w:t>
            </w:r>
            <w:r>
              <w:t xml:space="preserve">from the home page </w:t>
            </w:r>
            <w:r w:rsidRPr="00377459">
              <w:t>(</w:t>
            </w:r>
            <w:r>
              <w:t>Create</w:t>
            </w:r>
            <w:r w:rsidRPr="00377459">
              <w:t xml:space="preserve">) </w:t>
            </w:r>
          </w:p>
          <w:p w14:paraId="76275651" w14:textId="661DE639" w:rsidR="00E37230" w:rsidRPr="00A33389" w:rsidRDefault="00F273B9" w:rsidP="00F273B9">
            <w:pPr>
              <w:pStyle w:val="ListParagraph"/>
              <w:numPr>
                <w:ilvl w:val="0"/>
                <w:numId w:val="16"/>
              </w:numPr>
              <w:spacing w:line="240" w:lineRule="auto"/>
              <w:rPr>
                <w:rFonts w:ascii="Times New Roman" w:hAnsi="Times New Roman"/>
                <w:bCs/>
              </w:rPr>
            </w:pPr>
            <w:r>
              <w:t>Implement Retrieve</w:t>
            </w:r>
            <w:r w:rsidRPr="00377459">
              <w:t xml:space="preserve"> shopping cart with selected items (Retrieve)</w:t>
            </w:r>
          </w:p>
        </w:tc>
      </w:tr>
      <w:tr w:rsidR="00EC4191" w:rsidRPr="00D62F05" w14:paraId="7B3FEDCB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5AE62D75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2812ACA6" w14:textId="20379FB6" w:rsidR="00EC4191" w:rsidRPr="00A33389" w:rsidRDefault="00F273B9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8E303F">
              <w:t>IT19092898</w:t>
            </w:r>
          </w:p>
        </w:tc>
        <w:tc>
          <w:tcPr>
            <w:tcW w:w="3127" w:type="dxa"/>
            <w:vAlign w:val="center"/>
          </w:tcPr>
          <w:p w14:paraId="6F7636F7" w14:textId="17C40FBA" w:rsidR="00EC4191" w:rsidRPr="008814F9" w:rsidRDefault="00F273B9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8E303F">
              <w:t>Pathirana M.P.C.D</w:t>
            </w:r>
          </w:p>
        </w:tc>
        <w:tc>
          <w:tcPr>
            <w:tcW w:w="4504" w:type="dxa"/>
            <w:vAlign w:val="center"/>
          </w:tcPr>
          <w:p w14:paraId="4185BF0B" w14:textId="71A1EC48" w:rsidR="00F273B9" w:rsidRPr="00E60291" w:rsidRDefault="00F273B9" w:rsidP="00F273B9">
            <w:pPr>
              <w:numPr>
                <w:ilvl w:val="0"/>
                <w:numId w:val="17"/>
              </w:numPr>
              <w:spacing w:before="60" w:after="60"/>
            </w:pPr>
            <w:r>
              <w:t xml:space="preserve">Implement </w:t>
            </w:r>
            <w:r w:rsidRPr="00E60291">
              <w:t>User Login/Registration (Create)</w:t>
            </w:r>
          </w:p>
          <w:p w14:paraId="252799B1" w14:textId="0F7AB5ED" w:rsidR="00354FDE" w:rsidRPr="00F273B9" w:rsidRDefault="00F273B9" w:rsidP="00F273B9">
            <w:pPr>
              <w:numPr>
                <w:ilvl w:val="0"/>
                <w:numId w:val="17"/>
              </w:numPr>
              <w:spacing w:before="60" w:after="60"/>
            </w:pPr>
            <w:r>
              <w:t xml:space="preserve">Implement </w:t>
            </w:r>
            <w:r w:rsidRPr="00920116">
              <w:t>Edit user profile (Retrieve/Update)</w:t>
            </w:r>
          </w:p>
        </w:tc>
      </w:tr>
      <w:tr w:rsidR="00EC4191" w:rsidRPr="00D62F05" w14:paraId="081A7AEE" w14:textId="77777777" w:rsidTr="00163DEE">
        <w:trPr>
          <w:trHeight w:val="1604"/>
        </w:trPr>
        <w:tc>
          <w:tcPr>
            <w:tcW w:w="1638" w:type="dxa"/>
            <w:vMerge/>
            <w:vAlign w:val="center"/>
          </w:tcPr>
          <w:p w14:paraId="59206AF3" w14:textId="77777777" w:rsidR="00EC4191" w:rsidRPr="00D62F05" w:rsidRDefault="00EC4191" w:rsidP="00686F07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  <w:tc>
          <w:tcPr>
            <w:tcW w:w="1752" w:type="dxa"/>
            <w:vAlign w:val="center"/>
          </w:tcPr>
          <w:p w14:paraId="5E92846C" w14:textId="51F91ED8" w:rsidR="00EC4191" w:rsidRPr="00A33389" w:rsidRDefault="00F273B9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DF1A78">
              <w:t>IT20162382</w:t>
            </w:r>
          </w:p>
        </w:tc>
        <w:tc>
          <w:tcPr>
            <w:tcW w:w="3127" w:type="dxa"/>
            <w:vAlign w:val="center"/>
          </w:tcPr>
          <w:p w14:paraId="35EF10DB" w14:textId="4DAF77E8" w:rsidR="00EC4191" w:rsidRPr="008814F9" w:rsidRDefault="00F273B9" w:rsidP="00686F07">
            <w:pPr>
              <w:spacing w:after="160"/>
              <w:rPr>
                <w:rFonts w:ascii="Times New Roman" w:hAnsi="Times New Roman" w:cs="Times New Roman"/>
                <w:bCs/>
              </w:rPr>
            </w:pPr>
            <w:r w:rsidRPr="00DF1A78">
              <w:t>Bandara M.A.Y.P.W</w:t>
            </w:r>
          </w:p>
        </w:tc>
        <w:tc>
          <w:tcPr>
            <w:tcW w:w="4504" w:type="dxa"/>
            <w:vAlign w:val="center"/>
          </w:tcPr>
          <w:p w14:paraId="627155BF" w14:textId="263BA727" w:rsidR="00F273B9" w:rsidRPr="00815D7C" w:rsidRDefault="00F273B9" w:rsidP="00F273B9">
            <w:pPr>
              <w:pStyle w:val="ListParagraph"/>
              <w:numPr>
                <w:ilvl w:val="0"/>
                <w:numId w:val="19"/>
              </w:numPr>
              <w:spacing w:after="0" w:line="240" w:lineRule="exact"/>
              <w:ind w:right="-115"/>
              <w:jc w:val="both"/>
              <w:rPr>
                <w:bCs/>
              </w:rPr>
            </w:pPr>
            <w:r>
              <w:t xml:space="preserve">Implement </w:t>
            </w:r>
            <w:r w:rsidRPr="00815D7C">
              <w:t>Add stock items to the system</w:t>
            </w:r>
            <w:r>
              <w:t xml:space="preserve"> (Create)</w:t>
            </w:r>
          </w:p>
          <w:p w14:paraId="2F66716F" w14:textId="1D7DD6F0" w:rsidR="00E34AA5" w:rsidRPr="00F273B9" w:rsidRDefault="00F273B9" w:rsidP="00F273B9">
            <w:pPr>
              <w:numPr>
                <w:ilvl w:val="0"/>
                <w:numId w:val="19"/>
              </w:numPr>
              <w:spacing w:before="60" w:after="60"/>
            </w:pPr>
            <w:r>
              <w:t xml:space="preserve">Implement </w:t>
            </w:r>
            <w:r w:rsidRPr="00815D7C">
              <w:t xml:space="preserve">Retrieve </w:t>
            </w:r>
            <w:r>
              <w:t xml:space="preserve">stock </w:t>
            </w:r>
            <w:r w:rsidRPr="00815D7C">
              <w:t xml:space="preserve">items to home page </w:t>
            </w:r>
            <w:r>
              <w:t>(Retrieve)</w:t>
            </w:r>
          </w:p>
        </w:tc>
      </w:tr>
    </w:tbl>
    <w:p w14:paraId="7AEABA80" w14:textId="77777777" w:rsidR="00D62F05" w:rsidRPr="00D62F05" w:rsidRDefault="00D62F05" w:rsidP="00D62F05">
      <w:pPr>
        <w:rPr>
          <w:rFonts w:ascii="Times New Roman" w:hAnsi="Times New Roman" w:cs="Times New Roman"/>
          <w:b/>
          <w:u w:val="single"/>
        </w:rPr>
      </w:pPr>
    </w:p>
    <w:p w14:paraId="1DE0B416" w14:textId="77777777" w:rsidR="00D62F05" w:rsidRPr="00D62F05" w:rsidRDefault="00D62F05" w:rsidP="00796B0C">
      <w:pPr>
        <w:rPr>
          <w:rFonts w:ascii="Times New Roman" w:hAnsi="Times New Roman" w:cs="Times New Roman"/>
        </w:rPr>
      </w:pPr>
    </w:p>
    <w:sectPr w:rsidR="00D62F05" w:rsidRPr="00D62F05" w:rsidSect="00D62F05">
      <w:pgSz w:w="12240" w:h="15840"/>
      <w:pgMar w:top="630" w:right="450" w:bottom="5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1C5FC0" w14:textId="77777777" w:rsidR="00020766" w:rsidRDefault="00020766" w:rsidP="00796B0C">
      <w:pPr>
        <w:spacing w:after="0" w:line="240" w:lineRule="auto"/>
      </w:pPr>
      <w:r>
        <w:separator/>
      </w:r>
    </w:p>
  </w:endnote>
  <w:endnote w:type="continuationSeparator" w:id="0">
    <w:p w14:paraId="17EAD5BB" w14:textId="77777777" w:rsidR="00020766" w:rsidRDefault="00020766" w:rsidP="00796B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2DB1C" w14:textId="77777777" w:rsidR="00020766" w:rsidRDefault="00020766" w:rsidP="00796B0C">
      <w:pPr>
        <w:spacing w:after="0" w:line="240" w:lineRule="auto"/>
      </w:pPr>
      <w:r>
        <w:separator/>
      </w:r>
    </w:p>
  </w:footnote>
  <w:footnote w:type="continuationSeparator" w:id="0">
    <w:p w14:paraId="43450F0D" w14:textId="77777777" w:rsidR="00020766" w:rsidRDefault="00020766" w:rsidP="00796B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622A97"/>
    <w:multiLevelType w:val="hybridMultilevel"/>
    <w:tmpl w:val="5E2E78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035B4"/>
    <w:multiLevelType w:val="hybridMultilevel"/>
    <w:tmpl w:val="ECB0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A102F"/>
    <w:multiLevelType w:val="hybridMultilevel"/>
    <w:tmpl w:val="15B41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351A25"/>
    <w:multiLevelType w:val="hybridMultilevel"/>
    <w:tmpl w:val="4A503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E8296E"/>
    <w:multiLevelType w:val="hybridMultilevel"/>
    <w:tmpl w:val="C2ACD648"/>
    <w:lvl w:ilvl="0" w:tplc="08090001">
      <w:start w:val="1"/>
      <w:numFmt w:val="bullet"/>
      <w:lvlText w:val=""/>
      <w:lvlJc w:val="left"/>
      <w:pPr>
        <w:ind w:left="70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6" w:hanging="360"/>
      </w:pPr>
      <w:rPr>
        <w:rFonts w:ascii="Wingdings" w:hAnsi="Wingdings" w:hint="default"/>
      </w:rPr>
    </w:lvl>
  </w:abstractNum>
  <w:abstractNum w:abstractNumId="5" w15:restartNumberingAfterBreak="0">
    <w:nsid w:val="308E67EE"/>
    <w:multiLevelType w:val="hybridMultilevel"/>
    <w:tmpl w:val="F86A852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B74504"/>
    <w:multiLevelType w:val="hybridMultilevel"/>
    <w:tmpl w:val="D5D4B57E"/>
    <w:lvl w:ilvl="0" w:tplc="7676F13A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4"/>
        <w:szCs w:val="2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7062DD"/>
    <w:multiLevelType w:val="hybridMultilevel"/>
    <w:tmpl w:val="D6A652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5120D42"/>
    <w:multiLevelType w:val="hybridMultilevel"/>
    <w:tmpl w:val="7D687DEE"/>
    <w:lvl w:ilvl="0" w:tplc="A9FE0C38">
      <w:start w:val="1"/>
      <w:numFmt w:val="bullet"/>
      <w:lvlText w:val=""/>
      <w:lvlJc w:val="left"/>
      <w:pPr>
        <w:ind w:left="711" w:hanging="360"/>
      </w:pPr>
      <w:rPr>
        <w:rFonts w:ascii="Wingdings" w:hAnsi="Wingdings" w:hint="default"/>
        <w:sz w:val="30"/>
        <w:szCs w:val="30"/>
      </w:rPr>
    </w:lvl>
    <w:lvl w:ilvl="1" w:tplc="04090003" w:tentative="1">
      <w:start w:val="1"/>
      <w:numFmt w:val="bullet"/>
      <w:lvlText w:val="o"/>
      <w:lvlJc w:val="left"/>
      <w:pPr>
        <w:ind w:left="14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1" w:hanging="360"/>
      </w:pPr>
      <w:rPr>
        <w:rFonts w:ascii="Wingdings" w:hAnsi="Wingdings" w:hint="default"/>
      </w:rPr>
    </w:lvl>
  </w:abstractNum>
  <w:abstractNum w:abstractNumId="9" w15:restartNumberingAfterBreak="0">
    <w:nsid w:val="482D1E01"/>
    <w:multiLevelType w:val="hybridMultilevel"/>
    <w:tmpl w:val="8C7878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44E5E"/>
    <w:multiLevelType w:val="hybridMultilevel"/>
    <w:tmpl w:val="54CA4D92"/>
    <w:lvl w:ilvl="0" w:tplc="04090011">
      <w:start w:val="1"/>
      <w:numFmt w:val="decimal"/>
      <w:lvlText w:val="%1)"/>
      <w:lvlJc w:val="left"/>
      <w:pPr>
        <w:ind w:left="711" w:hanging="360"/>
      </w:pPr>
    </w:lvl>
    <w:lvl w:ilvl="1" w:tplc="04090019" w:tentative="1">
      <w:start w:val="1"/>
      <w:numFmt w:val="lowerLetter"/>
      <w:lvlText w:val="%2."/>
      <w:lvlJc w:val="left"/>
      <w:pPr>
        <w:ind w:left="1431" w:hanging="360"/>
      </w:pPr>
    </w:lvl>
    <w:lvl w:ilvl="2" w:tplc="0409001B" w:tentative="1">
      <w:start w:val="1"/>
      <w:numFmt w:val="lowerRoman"/>
      <w:lvlText w:val="%3."/>
      <w:lvlJc w:val="right"/>
      <w:pPr>
        <w:ind w:left="2151" w:hanging="180"/>
      </w:pPr>
    </w:lvl>
    <w:lvl w:ilvl="3" w:tplc="0409000F" w:tentative="1">
      <w:start w:val="1"/>
      <w:numFmt w:val="decimal"/>
      <w:lvlText w:val="%4."/>
      <w:lvlJc w:val="left"/>
      <w:pPr>
        <w:ind w:left="2871" w:hanging="360"/>
      </w:pPr>
    </w:lvl>
    <w:lvl w:ilvl="4" w:tplc="04090019" w:tentative="1">
      <w:start w:val="1"/>
      <w:numFmt w:val="lowerLetter"/>
      <w:lvlText w:val="%5."/>
      <w:lvlJc w:val="left"/>
      <w:pPr>
        <w:ind w:left="3591" w:hanging="360"/>
      </w:pPr>
    </w:lvl>
    <w:lvl w:ilvl="5" w:tplc="0409001B" w:tentative="1">
      <w:start w:val="1"/>
      <w:numFmt w:val="lowerRoman"/>
      <w:lvlText w:val="%6."/>
      <w:lvlJc w:val="right"/>
      <w:pPr>
        <w:ind w:left="4311" w:hanging="180"/>
      </w:pPr>
    </w:lvl>
    <w:lvl w:ilvl="6" w:tplc="0409000F" w:tentative="1">
      <w:start w:val="1"/>
      <w:numFmt w:val="decimal"/>
      <w:lvlText w:val="%7."/>
      <w:lvlJc w:val="left"/>
      <w:pPr>
        <w:ind w:left="5031" w:hanging="360"/>
      </w:pPr>
    </w:lvl>
    <w:lvl w:ilvl="7" w:tplc="04090019" w:tentative="1">
      <w:start w:val="1"/>
      <w:numFmt w:val="lowerLetter"/>
      <w:lvlText w:val="%8."/>
      <w:lvlJc w:val="left"/>
      <w:pPr>
        <w:ind w:left="5751" w:hanging="360"/>
      </w:pPr>
    </w:lvl>
    <w:lvl w:ilvl="8" w:tplc="0409001B" w:tentative="1">
      <w:start w:val="1"/>
      <w:numFmt w:val="lowerRoman"/>
      <w:lvlText w:val="%9."/>
      <w:lvlJc w:val="right"/>
      <w:pPr>
        <w:ind w:left="6471" w:hanging="180"/>
      </w:pPr>
    </w:lvl>
  </w:abstractNum>
  <w:abstractNum w:abstractNumId="11" w15:restartNumberingAfterBreak="0">
    <w:nsid w:val="50DD7774"/>
    <w:multiLevelType w:val="hybridMultilevel"/>
    <w:tmpl w:val="CA84B5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B1D3A87"/>
    <w:multiLevelType w:val="hybridMultilevel"/>
    <w:tmpl w:val="0EBA637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03497C"/>
    <w:multiLevelType w:val="hybridMultilevel"/>
    <w:tmpl w:val="BA08471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4" w15:restartNumberingAfterBreak="0">
    <w:nsid w:val="76142459"/>
    <w:multiLevelType w:val="hybridMultilevel"/>
    <w:tmpl w:val="549683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F73697"/>
    <w:multiLevelType w:val="hybridMultilevel"/>
    <w:tmpl w:val="1FF0C0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222891"/>
    <w:multiLevelType w:val="hybridMultilevel"/>
    <w:tmpl w:val="660677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9730DC"/>
    <w:multiLevelType w:val="hybridMultilevel"/>
    <w:tmpl w:val="5BC2BB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7D5204DC"/>
    <w:multiLevelType w:val="hybridMultilevel"/>
    <w:tmpl w:val="5C8E3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05336332">
    <w:abstractNumId w:val="14"/>
  </w:num>
  <w:num w:numId="2" w16cid:durableId="1302464467">
    <w:abstractNumId w:val="15"/>
  </w:num>
  <w:num w:numId="3" w16cid:durableId="1704479361">
    <w:abstractNumId w:val="10"/>
  </w:num>
  <w:num w:numId="4" w16cid:durableId="1003625667">
    <w:abstractNumId w:val="12"/>
  </w:num>
  <w:num w:numId="5" w16cid:durableId="1241208726">
    <w:abstractNumId w:val="8"/>
  </w:num>
  <w:num w:numId="6" w16cid:durableId="1072971857">
    <w:abstractNumId w:val="7"/>
  </w:num>
  <w:num w:numId="7" w16cid:durableId="493568344">
    <w:abstractNumId w:val="17"/>
  </w:num>
  <w:num w:numId="8" w16cid:durableId="1165978196">
    <w:abstractNumId w:val="16"/>
  </w:num>
  <w:num w:numId="9" w16cid:durableId="1359771010">
    <w:abstractNumId w:val="6"/>
  </w:num>
  <w:num w:numId="10" w16cid:durableId="813334155">
    <w:abstractNumId w:val="5"/>
  </w:num>
  <w:num w:numId="11" w16cid:durableId="675036862">
    <w:abstractNumId w:val="9"/>
  </w:num>
  <w:num w:numId="12" w16cid:durableId="1176921387">
    <w:abstractNumId w:val="11"/>
  </w:num>
  <w:num w:numId="13" w16cid:durableId="602344742">
    <w:abstractNumId w:val="0"/>
  </w:num>
  <w:num w:numId="14" w16cid:durableId="149755050">
    <w:abstractNumId w:val="4"/>
  </w:num>
  <w:num w:numId="15" w16cid:durableId="1431662532">
    <w:abstractNumId w:val="1"/>
  </w:num>
  <w:num w:numId="16" w16cid:durableId="997609783">
    <w:abstractNumId w:val="18"/>
  </w:num>
  <w:num w:numId="17" w16cid:durableId="907961678">
    <w:abstractNumId w:val="3"/>
  </w:num>
  <w:num w:numId="18" w16cid:durableId="1799179386">
    <w:abstractNumId w:val="2"/>
  </w:num>
  <w:num w:numId="19" w16cid:durableId="141420545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jc0MTWxMDM1sTRS0lEKTi0uzszPAykwqgUAOVx63SwAAAA="/>
  </w:docVars>
  <w:rsids>
    <w:rsidRoot w:val="005B10E7"/>
    <w:rsid w:val="0000621A"/>
    <w:rsid w:val="000205B3"/>
    <w:rsid w:val="00020766"/>
    <w:rsid w:val="000354C4"/>
    <w:rsid w:val="00061982"/>
    <w:rsid w:val="00084799"/>
    <w:rsid w:val="000B2D55"/>
    <w:rsid w:val="000E22CE"/>
    <w:rsid w:val="000E35E1"/>
    <w:rsid w:val="000E787A"/>
    <w:rsid w:val="00105896"/>
    <w:rsid w:val="00114E69"/>
    <w:rsid w:val="001177D3"/>
    <w:rsid w:val="00142F8E"/>
    <w:rsid w:val="001456D1"/>
    <w:rsid w:val="001614F7"/>
    <w:rsid w:val="001626AA"/>
    <w:rsid w:val="00163DEE"/>
    <w:rsid w:val="001A1028"/>
    <w:rsid w:val="001C031A"/>
    <w:rsid w:val="001E0AE0"/>
    <w:rsid w:val="001F2D9D"/>
    <w:rsid w:val="00211C8D"/>
    <w:rsid w:val="002338D8"/>
    <w:rsid w:val="002E0D77"/>
    <w:rsid w:val="002E4D90"/>
    <w:rsid w:val="003241CF"/>
    <w:rsid w:val="003243C3"/>
    <w:rsid w:val="00354FDE"/>
    <w:rsid w:val="00370AFD"/>
    <w:rsid w:val="003727BC"/>
    <w:rsid w:val="00395DD1"/>
    <w:rsid w:val="003A26FD"/>
    <w:rsid w:val="003A2B88"/>
    <w:rsid w:val="003C19CD"/>
    <w:rsid w:val="003C5215"/>
    <w:rsid w:val="003D208D"/>
    <w:rsid w:val="003D7AFC"/>
    <w:rsid w:val="003E7BD5"/>
    <w:rsid w:val="00403C2E"/>
    <w:rsid w:val="00406FA6"/>
    <w:rsid w:val="00423C4F"/>
    <w:rsid w:val="00434309"/>
    <w:rsid w:val="00487D2D"/>
    <w:rsid w:val="004A1297"/>
    <w:rsid w:val="004B293B"/>
    <w:rsid w:val="004C68FF"/>
    <w:rsid w:val="0051682D"/>
    <w:rsid w:val="005177E9"/>
    <w:rsid w:val="00543810"/>
    <w:rsid w:val="00546373"/>
    <w:rsid w:val="0056778C"/>
    <w:rsid w:val="00573527"/>
    <w:rsid w:val="005769E5"/>
    <w:rsid w:val="005B10E7"/>
    <w:rsid w:val="005E4B6F"/>
    <w:rsid w:val="006018C0"/>
    <w:rsid w:val="00633890"/>
    <w:rsid w:val="00671A6F"/>
    <w:rsid w:val="00686F07"/>
    <w:rsid w:val="006B5C5E"/>
    <w:rsid w:val="006C2BAA"/>
    <w:rsid w:val="006F2064"/>
    <w:rsid w:val="00751024"/>
    <w:rsid w:val="00756429"/>
    <w:rsid w:val="00796B0C"/>
    <w:rsid w:val="007B67DD"/>
    <w:rsid w:val="007C64A4"/>
    <w:rsid w:val="007D724C"/>
    <w:rsid w:val="007E6812"/>
    <w:rsid w:val="00812670"/>
    <w:rsid w:val="0082036B"/>
    <w:rsid w:val="00851D2F"/>
    <w:rsid w:val="0085485F"/>
    <w:rsid w:val="008734D5"/>
    <w:rsid w:val="008814F9"/>
    <w:rsid w:val="00892BF2"/>
    <w:rsid w:val="008A5DB5"/>
    <w:rsid w:val="008C40F4"/>
    <w:rsid w:val="008E4453"/>
    <w:rsid w:val="008F230A"/>
    <w:rsid w:val="008F7617"/>
    <w:rsid w:val="00920DC2"/>
    <w:rsid w:val="00940421"/>
    <w:rsid w:val="00986A37"/>
    <w:rsid w:val="009B373C"/>
    <w:rsid w:val="009D3223"/>
    <w:rsid w:val="009E4B25"/>
    <w:rsid w:val="009F1471"/>
    <w:rsid w:val="00A243C7"/>
    <w:rsid w:val="00A33389"/>
    <w:rsid w:val="00A7060B"/>
    <w:rsid w:val="00A8753C"/>
    <w:rsid w:val="00AA075E"/>
    <w:rsid w:val="00AA15B7"/>
    <w:rsid w:val="00AA6FD9"/>
    <w:rsid w:val="00AD666F"/>
    <w:rsid w:val="00AE595A"/>
    <w:rsid w:val="00B04C1A"/>
    <w:rsid w:val="00B266BC"/>
    <w:rsid w:val="00B4701D"/>
    <w:rsid w:val="00B96B57"/>
    <w:rsid w:val="00BE3F7B"/>
    <w:rsid w:val="00BF0839"/>
    <w:rsid w:val="00C92ABD"/>
    <w:rsid w:val="00CA03CB"/>
    <w:rsid w:val="00CF3799"/>
    <w:rsid w:val="00D114F5"/>
    <w:rsid w:val="00D51B6E"/>
    <w:rsid w:val="00D62F05"/>
    <w:rsid w:val="00D830EB"/>
    <w:rsid w:val="00DB2851"/>
    <w:rsid w:val="00DC2078"/>
    <w:rsid w:val="00DC32EA"/>
    <w:rsid w:val="00DE6F27"/>
    <w:rsid w:val="00E22BB3"/>
    <w:rsid w:val="00E34AA5"/>
    <w:rsid w:val="00E37230"/>
    <w:rsid w:val="00E4738E"/>
    <w:rsid w:val="00E9461A"/>
    <w:rsid w:val="00E97FE9"/>
    <w:rsid w:val="00EC06C9"/>
    <w:rsid w:val="00EC4191"/>
    <w:rsid w:val="00ED61C4"/>
    <w:rsid w:val="00EF2590"/>
    <w:rsid w:val="00F25924"/>
    <w:rsid w:val="00F273B9"/>
    <w:rsid w:val="00F36368"/>
    <w:rsid w:val="00F50130"/>
    <w:rsid w:val="00F50689"/>
    <w:rsid w:val="00F66B94"/>
    <w:rsid w:val="00F94619"/>
    <w:rsid w:val="00FB3BF6"/>
    <w:rsid w:val="00FD776B"/>
    <w:rsid w:val="00FE1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A80F1"/>
  <w15:chartTrackingRefBased/>
  <w15:docId w15:val="{DF1EB473-FB7F-4786-8E39-565188B66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10E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D776B"/>
    <w:pPr>
      <w:spacing w:after="200" w:line="276" w:lineRule="auto"/>
      <w:ind w:left="720"/>
      <w:contextualSpacing/>
    </w:pPr>
    <w:rPr>
      <w:rFonts w:ascii="Calibri" w:eastAsia="Times New Roman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C92A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B0C"/>
  </w:style>
  <w:style w:type="paragraph" w:styleId="Footer">
    <w:name w:val="footer"/>
    <w:basedOn w:val="Normal"/>
    <w:link w:val="FooterChar"/>
    <w:uiPriority w:val="99"/>
    <w:unhideWhenUsed/>
    <w:rsid w:val="00796B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B0C"/>
  </w:style>
  <w:style w:type="paragraph" w:styleId="BalloonText">
    <w:name w:val="Balloon Text"/>
    <w:basedOn w:val="Normal"/>
    <w:link w:val="BalloonTextChar"/>
    <w:uiPriority w:val="99"/>
    <w:semiHidden/>
    <w:unhideWhenUsed/>
    <w:rsid w:val="00D830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30E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86F0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86F0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86F0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F0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F0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512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2D5740-454A-4E93-98C4-5B7763146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lshan De Silva</dc:creator>
  <cp:keywords/>
  <dc:description/>
  <cp:lastModifiedBy>Silva K.V. it20126292</cp:lastModifiedBy>
  <cp:revision>6</cp:revision>
  <cp:lastPrinted>2020-03-24T17:41:00Z</cp:lastPrinted>
  <dcterms:created xsi:type="dcterms:W3CDTF">2021-07-18T20:40:00Z</dcterms:created>
  <dcterms:modified xsi:type="dcterms:W3CDTF">2022-04-17T18:27:00Z</dcterms:modified>
</cp:coreProperties>
</file>